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FAF40" w14:textId="77777777" w:rsidR="005C3F07" w:rsidRPr="00952C6F" w:rsidRDefault="000053B1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9dfrphf8pkpb" w:colFirst="0" w:colLast="0"/>
      <w:bookmarkEnd w:id="0"/>
      <w:r w:rsidRPr="00952C6F">
        <w:rPr>
          <w:rFonts w:ascii="Times New Roman" w:hAnsi="Times New Roman" w:cs="Times New Roman"/>
          <w:sz w:val="48"/>
          <w:szCs w:val="48"/>
        </w:rPr>
        <w:t>Chapter 2</w:t>
      </w:r>
    </w:p>
    <w:p w14:paraId="71AFAF41" w14:textId="77777777" w:rsidR="005C3F07" w:rsidRPr="00952C6F" w:rsidRDefault="000053B1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nqon60ygu5m0" w:colFirst="0" w:colLast="0"/>
      <w:bookmarkEnd w:id="1"/>
      <w:r w:rsidRPr="00952C6F">
        <w:rPr>
          <w:rFonts w:ascii="Times New Roman" w:hAnsi="Times New Roman" w:cs="Times New Roman"/>
          <w:sz w:val="36"/>
          <w:szCs w:val="36"/>
        </w:rPr>
        <w:t xml:space="preserve">Try It Yourself: Identify Missing Data </w:t>
      </w:r>
      <w:bookmarkStart w:id="2" w:name="_GoBack"/>
      <w:bookmarkEnd w:id="2"/>
    </w:p>
    <w:p w14:paraId="71AFAF42" w14:textId="77777777" w:rsidR="005C3F07" w:rsidRPr="00952C6F" w:rsidRDefault="000053B1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uuerlsopcy9e" w:colFirst="0" w:colLast="0"/>
      <w:bookmarkEnd w:id="3"/>
      <w:r w:rsidRPr="00952C6F">
        <w:rPr>
          <w:rFonts w:ascii="Times New Roman" w:hAnsi="Times New Roman" w:cs="Times New Roman"/>
          <w:sz w:val="28"/>
          <w:szCs w:val="28"/>
        </w:rPr>
        <w:t>Excel Instructions</w:t>
      </w:r>
    </w:p>
    <w:p w14:paraId="71AFAF43" w14:textId="77777777" w:rsidR="005C3F07" w:rsidRDefault="000053B1" w:rsidP="00952C6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the vote.csv dataset in Excel.</w:t>
      </w:r>
    </w:p>
    <w:p w14:paraId="71AFAF44" w14:textId="174C47D6" w:rsidR="005C3F07" w:rsidRDefault="000053B1" w:rsidP="00095AC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at </w:t>
      </w:r>
      <w:r w:rsidR="00220AD5" w:rsidRPr="00127183">
        <w:rPr>
          <w:rFonts w:ascii="Courier New" w:eastAsia="Times New Roman" w:hAnsi="Courier New" w:cs="Courier New"/>
          <w:sz w:val="24"/>
          <w:szCs w:val="24"/>
        </w:rPr>
        <w:t>id</w:t>
      </w:r>
      <w:r w:rsidR="00220A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s in Column A and </w:t>
      </w:r>
      <w:proofErr w:type="spellStart"/>
      <w:r w:rsidR="00220AD5" w:rsidRPr="00127183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  <w:r w:rsidR="00220A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 in column D.</w:t>
      </w:r>
    </w:p>
    <w:p w14:paraId="71AFAF45" w14:textId="77777777" w:rsidR="005C3F07" w:rsidRDefault="000053B1" w:rsidP="00095AC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dentify the total number of people:</w:t>
      </w:r>
    </w:p>
    <w:p w14:paraId="71AFAF46" w14:textId="77777777" w:rsidR="005C3F07" w:rsidRDefault="000053B1" w:rsidP="00095AC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the Count function to count the number of values.</w:t>
      </w:r>
    </w:p>
    <w:p w14:paraId="71AFAF47" w14:textId="77777777" w:rsidR="005C3F07" w:rsidRDefault="000053B1" w:rsidP="00952C6F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an empty cell, use the formula: </w:t>
      </w:r>
    </w:p>
    <w:p w14:paraId="71AFAF48" w14:textId="77777777" w:rsidR="005C3F07" w:rsidRDefault="000053B1" w:rsidP="00952C6F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COUNTA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:A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-1</w:t>
      </w:r>
    </w:p>
    <w:p w14:paraId="71AFAF49" w14:textId="77777777" w:rsidR="005C3F07" w:rsidRDefault="000053B1" w:rsidP="00952C6F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 sure to subtract 1 as the column's title will be included.</w:t>
      </w:r>
    </w:p>
    <w:p w14:paraId="71AFAF4A" w14:textId="646C8E6B" w:rsidR="005C3F07" w:rsidRDefault="000053B1" w:rsidP="00095AC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dentify missing </w:t>
      </w:r>
      <w:proofErr w:type="spellStart"/>
      <w:r w:rsidR="00796819" w:rsidRPr="00477190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  <w:r w:rsidR="007968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alues:</w:t>
      </w:r>
    </w:p>
    <w:p w14:paraId="71AFAF4C" w14:textId="77777777" w:rsidR="005C3F07" w:rsidRDefault="000053B1" w:rsidP="00095AC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the Count Blank function to count the number of missing values.</w:t>
      </w:r>
    </w:p>
    <w:p w14:paraId="71AFAF4D" w14:textId="77777777" w:rsidR="005C3F07" w:rsidRDefault="000053B1" w:rsidP="00952C6F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an empty cell, use the formula:</w:t>
      </w:r>
    </w:p>
    <w:p w14:paraId="71AFAF4E" w14:textId="77777777" w:rsidR="005C3F07" w:rsidRDefault="000053B1" w:rsidP="00952C6F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BLANK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D1:D5188)</w:t>
      </w:r>
    </w:p>
    <w:p w14:paraId="71AFAF4F" w14:textId="77777777" w:rsidR="005C3F07" w:rsidRDefault="000053B1" w:rsidP="00952C6F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the percentage of missing data:</w:t>
      </w:r>
    </w:p>
    <w:p w14:paraId="71AFAF50" w14:textId="4BF847D4" w:rsidR="005C3F07" w:rsidRDefault="000053B1" w:rsidP="00095AC3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a formula to calculate the percentage of missing </w:t>
      </w:r>
      <w:proofErr w:type="spellStart"/>
      <w:r w:rsidR="00796819" w:rsidRPr="00477190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  <w:r w:rsidR="007968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alues in an empty cell.</w:t>
      </w:r>
    </w:p>
    <w:p w14:paraId="71AFAF51" w14:textId="32C09A02" w:rsidR="005C3F07" w:rsidRDefault="000053B1" w:rsidP="00095AC3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ivide the number of missing </w:t>
      </w:r>
      <w:proofErr w:type="spellStart"/>
      <w:r w:rsidR="00796819" w:rsidRPr="00477190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  <w:r w:rsidR="007968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alues by the total number of people.</w:t>
      </w:r>
    </w:p>
    <w:p w14:paraId="71AFAF52" w14:textId="77777777" w:rsidR="005C3F07" w:rsidRDefault="000053B1" w:rsidP="00952C6F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vert to a percentage.</w:t>
      </w:r>
    </w:p>
    <w:p w14:paraId="71AFAF53" w14:textId="77777777" w:rsidR="005C3F07" w:rsidRDefault="005C3F07"/>
    <w:sectPr w:rsidR="005C3F0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600F8B0" w16cex:dateUtc="2024-05-17T00:08:00Z"/>
  <w16cex:commentExtensible w16cex:durableId="223E8269" w16cex:dateUtc="2024-05-17T00:09:00Z"/>
  <w16cex:commentExtensible w16cex:durableId="07FC3DDF" w16cex:dateUtc="2024-05-17T00:08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">
    <w:charset w:val="00"/>
    <w:family w:val="auto"/>
    <w:pitch w:val="variable"/>
    <w:sig w:usb0="E0000AFF" w:usb1="5000217F" w:usb2="00000021" w:usb3="00000000" w:csb0="0000019F" w:csb1="00000000"/>
    <w:embedRegular r:id="rId1" w:fontKey="{43736668-6818-44CF-A9F4-F8D01059BFD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BAE1CED2-9241-47F2-9234-3788F9C62AA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902D0C22-D884-46A0-BA74-BC4D2F792E0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3AB8D43F-6AA2-405B-9F8A-5520B92C111A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8B1D42"/>
    <w:multiLevelType w:val="multilevel"/>
    <w:tmpl w:val="9AEE14D8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auto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3NDA1sDQwNjQ2szRT0lEKTi0uzszPAykwrAUAWDo1zywAAAA="/>
  </w:docVars>
  <w:rsids>
    <w:rsidRoot w:val="005C3F07"/>
    <w:rsid w:val="000053B1"/>
    <w:rsid w:val="00095AC3"/>
    <w:rsid w:val="00127183"/>
    <w:rsid w:val="00220AD5"/>
    <w:rsid w:val="005C3F07"/>
    <w:rsid w:val="00796819"/>
    <w:rsid w:val="00952C6F"/>
    <w:rsid w:val="00A8156B"/>
    <w:rsid w:val="00B10E35"/>
    <w:rsid w:val="00F41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FAF40"/>
  <w15:docId w15:val="{0CE37314-AEFF-40E1-9B0E-976A06DC7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A81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5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5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5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56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053B1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718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1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68FE687D-EA4B-4C54-89CC-843B9900146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CFD1BB0-755A-4511-82A9-0503061706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9BEAB1-1F60-4773-B319-DEFF9FF3A458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10</Words>
  <Characters>628</Characters>
  <Application>Microsoft Office Word</Application>
  <DocSecurity>0</DocSecurity>
  <Lines>5</Lines>
  <Paragraphs>1</Paragraphs>
  <ScaleCrop>false</ScaleCrop>
  <Company>HP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9</cp:revision>
  <dcterms:created xsi:type="dcterms:W3CDTF">2024-04-29T17:19:00Z</dcterms:created>
  <dcterms:modified xsi:type="dcterms:W3CDTF">2024-09-16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